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A826B0" w:rsidRDefault="00A826B0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A826B0" w:rsidRDefault="00A826B0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A826B0" w:rsidRDefault="00A826B0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A826B0" w:rsidRDefault="00A826B0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A826B0" w:rsidRDefault="00A826B0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A826B0" w:rsidRDefault="00A826B0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A826B0" w:rsidRDefault="00A826B0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A826B0" w:rsidRDefault="00A826B0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17575C8E" w14:textId="2FB40685" w:rsidR="00B44FD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87984292" w:history="1">
            <w:r w:rsidR="00B44FD3" w:rsidRPr="00F37184">
              <w:rPr>
                <w:rStyle w:val="a3"/>
                <w:noProof/>
              </w:rPr>
              <w:t xml:space="preserve">1. </w:t>
            </w:r>
            <w:r w:rsidR="00B44FD3" w:rsidRPr="00F37184">
              <w:rPr>
                <w:rStyle w:val="a3"/>
                <w:rFonts w:hint="eastAsia"/>
                <w:noProof/>
              </w:rPr>
              <w:t>測試及除錯工具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2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B44FD3">
              <w:rPr>
                <w:noProof/>
                <w:webHidden/>
              </w:rPr>
              <w:t>1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0D867201" w14:textId="5A24B6D7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3" w:history="1">
            <w:r w:rsidRPr="00F37184">
              <w:rPr>
                <w:rStyle w:val="a3"/>
                <w:noProof/>
              </w:rPr>
              <w:t xml:space="preserve">2. </w:t>
            </w:r>
            <w:r w:rsidRPr="00F37184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04F99" w14:textId="3EF7A524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4" w:history="1">
            <w:r w:rsidRPr="00F37184">
              <w:rPr>
                <w:rStyle w:val="a3"/>
                <w:noProof/>
              </w:rPr>
              <w:t xml:space="preserve">3. </w:t>
            </w:r>
            <w:r w:rsidRPr="00F37184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AAC79" w14:textId="27D90B54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5" w:history="1">
            <w:r w:rsidRPr="00F37184">
              <w:rPr>
                <w:rStyle w:val="a3"/>
                <w:noProof/>
              </w:rPr>
              <w:t xml:space="preserve">4. </w:t>
            </w:r>
            <w:r w:rsidRPr="00F37184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77C98" w14:textId="6C5E86CA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6" w:history="1">
            <w:r w:rsidRPr="00F37184">
              <w:rPr>
                <w:rStyle w:val="a3"/>
                <w:noProof/>
              </w:rPr>
              <w:t xml:space="preserve">5. </w:t>
            </w:r>
            <w:r w:rsidRPr="00F37184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39680" w14:textId="23435054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7" w:history="1">
            <w:r w:rsidRPr="00F37184">
              <w:rPr>
                <w:rStyle w:val="a3"/>
                <w:noProof/>
              </w:rPr>
              <w:t xml:space="preserve">6. </w:t>
            </w:r>
            <w:r w:rsidRPr="00F37184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1B10C" w14:textId="1697637F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8" w:history="1">
            <w:r w:rsidRPr="00F37184">
              <w:rPr>
                <w:rStyle w:val="a3"/>
                <w:noProof/>
              </w:rPr>
              <w:t xml:space="preserve">7. Object </w:t>
            </w:r>
            <w:r w:rsidRPr="00F37184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1FFA3" w14:textId="7079B70B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9" w:history="1">
            <w:r w:rsidRPr="00F37184">
              <w:rPr>
                <w:rStyle w:val="a3"/>
                <w:noProof/>
              </w:rPr>
              <w:t>8. Array</w:t>
            </w:r>
            <w:r w:rsidRPr="00F37184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8E7CE" w14:textId="1D4C4C47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0" w:history="1">
            <w:r w:rsidRPr="00F37184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1B0A3" w14:textId="0B2DEBE4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1" w:history="1">
            <w:r w:rsidRPr="00F37184">
              <w:rPr>
                <w:rStyle w:val="a3"/>
                <w:noProof/>
              </w:rPr>
              <w:t xml:space="preserve">10. </w:t>
            </w:r>
            <w:r w:rsidRPr="00F37184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23F25" w14:textId="66387CD7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2" w:history="1">
            <w:r w:rsidRPr="00F37184">
              <w:rPr>
                <w:rStyle w:val="a3"/>
                <w:noProof/>
              </w:rPr>
              <w:t xml:space="preserve">11. </w:t>
            </w:r>
            <w:r w:rsidRPr="00F37184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D57CA" w14:textId="41271847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3" w:history="1">
            <w:r w:rsidRPr="00F37184">
              <w:rPr>
                <w:rStyle w:val="a3"/>
                <w:noProof/>
              </w:rPr>
              <w:t>12. window</w:t>
            </w:r>
            <w:r w:rsidRPr="00F37184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DC90E" w14:textId="1C8A45B6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4" w:history="1">
            <w:r w:rsidRPr="00F37184">
              <w:rPr>
                <w:rStyle w:val="a3"/>
                <w:noProof/>
              </w:rPr>
              <w:t xml:space="preserve">13. </w:t>
            </w:r>
            <w:r w:rsidRPr="00F37184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714C6" w14:textId="2AEB369C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5" w:history="1">
            <w:r w:rsidRPr="00F37184">
              <w:rPr>
                <w:rStyle w:val="a3"/>
                <w:noProof/>
              </w:rPr>
              <w:t xml:space="preserve">14. </w:t>
            </w:r>
            <w:r w:rsidRPr="00F37184">
              <w:rPr>
                <w:rStyle w:val="a3"/>
                <w:rFonts w:hint="eastAsia"/>
                <w:noProof/>
              </w:rPr>
              <w:t>操作</w:t>
            </w:r>
            <w:r w:rsidRPr="00F37184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4BEFA" w14:textId="2036BE7C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6" w:history="1">
            <w:r w:rsidRPr="00F37184">
              <w:rPr>
                <w:rStyle w:val="a3"/>
                <w:noProof/>
              </w:rPr>
              <w:t xml:space="preserve">15. </w:t>
            </w:r>
            <w:r w:rsidRPr="00F37184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F6EDC" w14:textId="78073070" w:rsidR="00B44FD3" w:rsidRDefault="00B44FD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7" w:history="1">
            <w:r w:rsidRPr="00F37184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98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30E3343A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CF04968" w14:textId="59DDFB00" w:rsidR="00A30DF3" w:rsidRDefault="00A826B0">
      <w:pPr>
        <w:widowControl/>
        <w:rPr>
          <w:rFonts w:ascii="標楷體" w:hAnsi="標楷體"/>
        </w:rPr>
      </w:pPr>
      <w:hyperlink r:id="rId9" w:history="1">
        <w:r w:rsidR="00A30DF3" w:rsidRPr="00635158">
          <w:rPr>
            <w:rStyle w:val="a3"/>
            <w:rFonts w:ascii="標楷體" w:hAnsi="標楷體"/>
          </w:rPr>
          <w:t>https://github.com/telunyang/javascript_iii</w:t>
        </w:r>
      </w:hyperlink>
    </w:p>
    <w:p w14:paraId="265F45DF" w14:textId="77777777" w:rsidR="008A0FAA" w:rsidRPr="00FD358B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87984292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87984293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87984294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87984295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87984296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A826B0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A826B0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87984297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87984298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87984299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87984300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87984301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87984302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26EB19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6721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94032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249890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1A51D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29AD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BA2B7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322C23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8151D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85D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D256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00D62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3978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96406" w14:textId="0B4FB209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10FEFA6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0D8C1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8C7F32" w14:textId="3799333E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得加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6F8625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+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F19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13FDC7A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E057E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</w:t>
            </w:r>
          </w:p>
          <w:p w14:paraId="7E99591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FC94B6" w14:textId="7370904B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日</w:t>
            </w:r>
          </w:p>
          <w:p w14:paraId="03E1E89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A537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39550E7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1883F6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A8B259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E1F06" w14:textId="3F5977B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0F68E4C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61C5CB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91E80F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46A0C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A92E7B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FD66E" w14:textId="50AE8E6F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8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5062255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3F12E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{ </w:t>
            </w:r>
          </w:p>
          <w:p w14:paraId="6EC43C3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48160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D82D08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87BDB6" w14:textId="539B1708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3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885DF1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2CB2AA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730FBB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5CF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478D6F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2C4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AA7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2B376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FF84CFD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AE946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80DF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115A31" w14:textId="29C30C8C" w:rsidR="004124C2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4CE5AD47" w14:textId="4865002D" w:rsidR="00585DD4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65C49650" w14:textId="41C75E58" w:rsidR="00585DD4" w:rsidRDefault="00585DD4" w:rsidP="007A138D">
      <w:pPr>
        <w:rPr>
          <w:rFonts w:cs="Courier New"/>
          <w:szCs w:val="24"/>
        </w:rPr>
      </w:pPr>
    </w:p>
    <w:p w14:paraId="187B234C" w14:textId="362B5A3C" w:rsidR="00585DD4" w:rsidRPr="00B6547C" w:rsidRDefault="00585DD4" w:rsidP="007A138D">
      <w:pPr>
        <w:rPr>
          <w:rFonts w:ascii="標楷體" w:hAnsi="標楷體" w:cs="Courier New" w:hint="eastAsia"/>
          <w:szCs w:val="24"/>
        </w:rPr>
      </w:pPr>
      <w:r w:rsidRPr="00B6547C">
        <w:rPr>
          <w:rFonts w:ascii="標楷體" w:hAnsi="標楷體" w:cs="Courier New" w:hint="eastAsia"/>
          <w:szCs w:val="24"/>
        </w:rPr>
        <w:t xml:space="preserve">執行 </w:t>
      </w:r>
      <w:r w:rsidRPr="00B6547C">
        <w:rPr>
          <w:rFonts w:ascii="標楷體" w:hAnsi="標楷體" w:cs="Courier New"/>
          <w:szCs w:val="24"/>
        </w:rPr>
        <w:t>setTimeout()</w:t>
      </w:r>
    </w:p>
    <w:p w14:paraId="041DEF50" w14:textId="38318FEE" w:rsid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606B7906" w14:textId="160EB3AC" w:rsidR="00585DD4" w:rsidRDefault="00585DD4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D0F94D1" w14:textId="0C60933E" w:rsidR="00585DD4" w:rsidRPr="00B6547C" w:rsidRDefault="00585DD4" w:rsidP="00144873">
      <w:pPr>
        <w:widowControl/>
        <w:shd w:val="clear" w:color="auto" w:fill="FFFFFF"/>
        <w:spacing w:line="285" w:lineRule="atLeast"/>
        <w:rPr>
          <w:rFonts w:ascii="標楷體" w:hAnsi="標楷體" w:cs="新細明體" w:hint="eastAsia"/>
          <w:color w:val="000000"/>
          <w:kern w:val="0"/>
          <w:szCs w:val="24"/>
        </w:rPr>
      </w:pP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執行 </w:t>
      </w:r>
      <w:r w:rsidRPr="00B6547C">
        <w:rPr>
          <w:rFonts w:ascii="標楷體" w:hAnsi="標楷體" w:cs="新細明體"/>
          <w:color w:val="000000"/>
          <w:kern w:val="0"/>
          <w:szCs w:val="24"/>
        </w:rPr>
        <w:t xml:space="preserve">setTimeout() </w:t>
      </w: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並返回實體 </w:t>
      </w:r>
      <w:r w:rsidRPr="00B6547C">
        <w:rPr>
          <w:rFonts w:ascii="標楷體" w:hAnsi="標楷體" w:cs="新細明體"/>
          <w:color w:val="000000"/>
          <w:kern w:val="0"/>
          <w:szCs w:val="24"/>
        </w:rPr>
        <w:t>id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6FFD7A34" w:rsidR="007A138D" w:rsidRDefault="007A138D" w:rsidP="007A138D">
      <w:pPr>
        <w:rPr>
          <w:rFonts w:cs="Courier New"/>
          <w:szCs w:val="24"/>
        </w:rPr>
      </w:pPr>
    </w:p>
    <w:p w14:paraId="6A45FE12" w14:textId="1F96190C" w:rsidR="00585DD4" w:rsidRDefault="00A826B0" w:rsidP="007A138D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停止</w:t>
      </w:r>
      <w:r>
        <w:rPr>
          <w:rFonts w:cs="Courier New" w:hint="eastAsia"/>
          <w:szCs w:val="24"/>
        </w:rPr>
        <w:t xml:space="preserve"> </w:t>
      </w:r>
      <w:r w:rsidR="00D361C8">
        <w:rPr>
          <w:rFonts w:cs="Courier New"/>
          <w:szCs w:val="24"/>
        </w:rPr>
        <w:t>setTimeout()</w:t>
      </w:r>
    </w:p>
    <w:p w14:paraId="5C4B985B" w14:textId="7CC906A6" w:rsidR="00D361C8" w:rsidRPr="00D361C8" w:rsidRDefault="00D361C8" w:rsidP="00D361C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  <w:r w:rsidRPr="00D361C8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Timeout</w:t>
      </w:r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361C8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6167BDDA" w14:textId="77777777" w:rsidR="00585DD4" w:rsidRPr="00402987" w:rsidRDefault="00585DD4" w:rsidP="007A138D">
      <w:pPr>
        <w:rPr>
          <w:rFonts w:cs="Courier New" w:hint="eastAsia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18BBA71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06A44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D9201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B10C9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BD3F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3F9A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26402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978B0E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283EE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ello World</w:t>
            </w:r>
          </w:p>
          <w:p w14:paraId="0100F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) { </w:t>
            </w:r>
          </w:p>
          <w:p w14:paraId="1DCACA5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 World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  <w:p w14:paraId="07C2286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proofErr w:type="gramStart"/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94D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C3605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Timeout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35541B3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6A3C6CB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 job!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0E491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316CE3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F1420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E2B8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6957D97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A3E8FC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1DE40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EC20FF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EABFA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77C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F80EA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D1401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93825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022F38E8" w:rsidR="0046361D" w:rsidRDefault="00B62011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42CD22A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B6F92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CFA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F08C64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BBF5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7C71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CB0F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1CD84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3A1132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567807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8979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op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A9C82C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2D1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13B41D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7958922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B572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7B588C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earInterval()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5700C3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8309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94D8B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秒累加</w:t>
            </w:r>
            <w:proofErr w:type="gramEnd"/>
          </w:p>
          <w:p w14:paraId="2EFB8A28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2EFF7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AF7A51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858CA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7086C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EEE6F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990F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7A53F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4834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15CEC0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4D7629F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Interval</w:t>
            </w:r>
          </w:p>
          <w:p w14:paraId="25EF295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1164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D575AF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0B495FB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37C0C060" w:rsidR="00466A5C" w:rsidRPr="00466A5C" w:rsidRDefault="007B188F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425F73FD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D7AE2" w14:paraId="370415CE" w14:textId="77777777" w:rsidTr="001D7AE2">
        <w:tc>
          <w:tcPr>
            <w:tcW w:w="8296" w:type="dxa"/>
          </w:tcPr>
          <w:p w14:paraId="7481EA3D" w14:textId="4499FB01" w:rsidR="001D7AE2" w:rsidRDefault="001D7AE2" w:rsidP="007A138D">
            <w:pPr>
              <w:widowControl/>
              <w:spacing w:line="285" w:lineRule="atLeast"/>
              <w:rPr>
                <w:rFonts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3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.html</w:t>
            </w:r>
          </w:p>
        </w:tc>
      </w:tr>
      <w:tr w:rsidR="001D7AE2" w14:paraId="5608AACC" w14:textId="77777777" w:rsidTr="001D7AE2">
        <w:tc>
          <w:tcPr>
            <w:tcW w:w="8296" w:type="dxa"/>
          </w:tcPr>
          <w:p w14:paraId="6E06454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9C249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5458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CB8D8C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61515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79500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0071A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3146A8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47C7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CEF91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435CCB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FAF2D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op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C4275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4ABD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3073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5FC70CD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45055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EC093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earInterval()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662A7EFC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567AF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BB915E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2689F8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602346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6DA148C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70FF2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A9DA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057E882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3AF9E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918D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A0063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BFF6B8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0CC1AE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31306D4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{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},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DDFF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14F4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613C37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5E33526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71EE411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C4313B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1458857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303DC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62A1BA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8749CA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CAAA69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Interval</w:t>
            </w:r>
          </w:p>
          <w:p w14:paraId="29C57BF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AAC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70FA9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D4A677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6A6F4C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9D99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CADA37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C64E0B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50EFB6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5ACF1CD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926B8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2C54C30" w14:textId="77777777" w:rsidR="001D7AE2" w:rsidRDefault="001D7AE2" w:rsidP="007A138D">
            <w:pPr>
              <w:widowControl/>
              <w:spacing w:line="285" w:lineRule="atLeast"/>
              <w:rPr>
                <w:rFonts w:cs="新細明體" w:hint="eastAsia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819EBF0" w14:textId="77777777" w:rsidR="001D7AE2" w:rsidRDefault="001D7AE2" w:rsidP="007A138D">
      <w:pPr>
        <w:widowControl/>
        <w:shd w:val="clear" w:color="auto" w:fill="FFFFFF"/>
        <w:spacing w:line="285" w:lineRule="atLeast"/>
        <w:rPr>
          <w:rFonts w:cs="新細明體" w:hint="eastAsia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87984303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87984304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A826B0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lastRenderedPageBreak/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87984305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</w:t>
      </w:r>
      <w:r w:rsidRPr="00730114">
        <w:rPr>
          <w:rFonts w:hint="eastAsia"/>
        </w:rPr>
        <w:lastRenderedPageBreak/>
        <w:t>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A826B0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lastRenderedPageBreak/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87984306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A826B0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87984307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A826B0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A826B0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A826B0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235C0" w14:textId="77777777" w:rsidR="005A13FB" w:rsidRDefault="005A13FB" w:rsidP="00373011">
      <w:r>
        <w:separator/>
      </w:r>
    </w:p>
  </w:endnote>
  <w:endnote w:type="continuationSeparator" w:id="0">
    <w:p w14:paraId="1D93D9E3" w14:textId="77777777" w:rsidR="005A13FB" w:rsidRDefault="005A13FB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6DFC8" w14:textId="77777777" w:rsidR="005A13FB" w:rsidRDefault="005A13FB" w:rsidP="00373011">
      <w:r>
        <w:separator/>
      </w:r>
    </w:p>
  </w:footnote>
  <w:footnote w:type="continuationSeparator" w:id="0">
    <w:p w14:paraId="3D8E00C2" w14:textId="77777777" w:rsidR="005A13FB" w:rsidRDefault="005A13FB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oFAFscka4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D7AE2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C2E"/>
    <w:rsid w:val="005A517A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6B0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011"/>
    <w:rsid w:val="00B62A86"/>
    <w:rsid w:val="00B6306C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1C8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07CB41-8E63-4118-B526-FE131FDAE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9</TotalTime>
  <Pages>112</Pages>
  <Words>13082</Words>
  <Characters>74573</Characters>
  <Application>Microsoft Office Word</Application>
  <DocSecurity>0</DocSecurity>
  <Lines>621</Lines>
  <Paragraphs>174</Paragraphs>
  <ScaleCrop>false</ScaleCrop>
  <Company/>
  <LinksUpToDate>false</LinksUpToDate>
  <CharactersWithSpaces>87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98</cp:revision>
  <cp:lastPrinted>2021-10-19T12:11:00Z</cp:lastPrinted>
  <dcterms:created xsi:type="dcterms:W3CDTF">2021-03-11T06:58:00Z</dcterms:created>
  <dcterms:modified xsi:type="dcterms:W3CDTF">2021-11-16T11:44:00Z</dcterms:modified>
</cp:coreProperties>
</file>